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618A7" w14:textId="77777777" w:rsidR="00AE32F8" w:rsidRPr="00C92B29" w:rsidRDefault="00AE32F8" w:rsidP="0026081C">
      <w:pPr>
        <w:rPr>
          <w:rFonts w:asciiTheme="minorHAnsi" w:hAnsiTheme="minorHAnsi"/>
          <w:b/>
          <w:sz w:val="26"/>
          <w:szCs w:val="22"/>
        </w:rPr>
      </w:pPr>
    </w:p>
    <w:p w14:paraId="074C86D4" w14:textId="77777777" w:rsidR="0011185D" w:rsidRPr="00C92B29" w:rsidRDefault="0011185D" w:rsidP="0011185D">
      <w:pPr>
        <w:jc w:val="right"/>
        <w:rPr>
          <w:rFonts w:asciiTheme="minorHAnsi" w:hAnsiTheme="minorHAnsi"/>
          <w:b/>
          <w:szCs w:val="22"/>
        </w:rPr>
      </w:pPr>
      <w:r w:rsidRPr="00C92B29">
        <w:rPr>
          <w:rFonts w:asciiTheme="minorHAnsi" w:hAnsiTheme="minorHAnsi"/>
          <w:b/>
          <w:szCs w:val="22"/>
        </w:rPr>
        <w:t xml:space="preserve">Ref # </w:t>
      </w:r>
      <w:r w:rsidRPr="00C92B29">
        <w:rPr>
          <w:rFonts w:asciiTheme="minorHAnsi" w:hAnsiTheme="minorHAnsi"/>
          <w:szCs w:val="22"/>
          <w:u w:val="single"/>
        </w:rPr>
        <w:t>____________</w:t>
      </w:r>
    </w:p>
    <w:p w14:paraId="1DDD236C" w14:textId="77777777" w:rsidR="00AE32F8" w:rsidRPr="00C92B29" w:rsidRDefault="0011185D" w:rsidP="0011185D">
      <w:pPr>
        <w:jc w:val="right"/>
        <w:rPr>
          <w:rFonts w:asciiTheme="minorHAnsi" w:hAnsiTheme="minorHAnsi"/>
          <w:b/>
          <w:szCs w:val="22"/>
        </w:rPr>
      </w:pPr>
      <w:r w:rsidRPr="00C92B29">
        <w:rPr>
          <w:rFonts w:asciiTheme="minorHAnsi" w:hAnsiTheme="minorHAnsi"/>
          <w:b/>
          <w:szCs w:val="22"/>
        </w:rPr>
        <w:t xml:space="preserve">Date: </w:t>
      </w:r>
      <w:r w:rsidRPr="00C92B29">
        <w:rPr>
          <w:rFonts w:asciiTheme="minorHAnsi" w:hAnsiTheme="minorHAnsi"/>
          <w:b/>
          <w:szCs w:val="22"/>
          <w:highlight w:val="yellow"/>
        </w:rPr>
        <w:t>June 23, 2014</w:t>
      </w:r>
    </w:p>
    <w:p w14:paraId="47A4A6BF" w14:textId="77777777" w:rsidR="0026081C" w:rsidRPr="00C92B29" w:rsidRDefault="0026081C" w:rsidP="0026081C">
      <w:pPr>
        <w:rPr>
          <w:rFonts w:asciiTheme="minorHAnsi" w:hAnsiTheme="minorHAnsi"/>
          <w:b/>
          <w:sz w:val="26"/>
          <w:szCs w:val="22"/>
        </w:rPr>
      </w:pPr>
      <w:r w:rsidRPr="00C92B29">
        <w:rPr>
          <w:rFonts w:asciiTheme="minorHAnsi" w:hAnsiTheme="minorHAnsi"/>
          <w:b/>
          <w:sz w:val="26"/>
          <w:szCs w:val="22"/>
        </w:rPr>
        <w:t xml:space="preserve">The Chairman </w:t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  <w:r w:rsidR="00E16D37" w:rsidRPr="00C92B29">
        <w:rPr>
          <w:rFonts w:asciiTheme="minorHAnsi" w:hAnsiTheme="minorHAnsi"/>
          <w:b/>
          <w:sz w:val="26"/>
          <w:szCs w:val="22"/>
        </w:rPr>
        <w:tab/>
      </w:r>
    </w:p>
    <w:p w14:paraId="129DD64A" w14:textId="77777777" w:rsidR="0026081C" w:rsidRPr="00C92B29" w:rsidRDefault="0026081C" w:rsidP="0026081C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Board of Advanced Studies and Research </w:t>
      </w:r>
    </w:p>
    <w:p w14:paraId="4C3293BF" w14:textId="77777777" w:rsidR="0026081C" w:rsidRPr="00C92B29" w:rsidRDefault="0026081C" w:rsidP="0026081C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Dow University of Health Sciences </w:t>
      </w:r>
    </w:p>
    <w:p w14:paraId="4B5AEF70" w14:textId="77777777" w:rsidR="0026081C" w:rsidRPr="00C92B29" w:rsidRDefault="0026081C" w:rsidP="0026081C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Karachi </w:t>
      </w:r>
    </w:p>
    <w:p w14:paraId="7AA0687C" w14:textId="77777777" w:rsidR="0026081C" w:rsidRPr="00C92B29" w:rsidRDefault="0026081C" w:rsidP="0026081C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76D56437" w14:textId="77777777" w:rsidR="0026081C" w:rsidRPr="00C92B29" w:rsidRDefault="0026081C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Subject:</w:t>
      </w:r>
      <w:r w:rsidRPr="00C92B29">
        <w:rPr>
          <w:rFonts w:asciiTheme="minorHAnsi" w:hAnsiTheme="minorHAnsi"/>
          <w:sz w:val="22"/>
          <w:szCs w:val="22"/>
        </w:rPr>
        <w:tab/>
      </w:r>
      <w:r w:rsidR="001F0C07" w:rsidRPr="00C92B29">
        <w:rPr>
          <w:rFonts w:asciiTheme="minorHAnsi" w:hAnsiTheme="minorHAnsi"/>
          <w:b/>
          <w:sz w:val="22"/>
          <w:szCs w:val="22"/>
          <w:u w:val="single"/>
        </w:rPr>
        <w:t xml:space="preserve">Submission </w:t>
      </w:r>
      <w:r w:rsidRPr="00C92B29">
        <w:rPr>
          <w:rFonts w:asciiTheme="minorHAnsi" w:hAnsiTheme="minorHAnsi"/>
          <w:b/>
          <w:sz w:val="22"/>
          <w:szCs w:val="22"/>
          <w:u w:val="single"/>
        </w:rPr>
        <w:t xml:space="preserve">for </w:t>
      </w:r>
      <w:r w:rsidR="00AE32F8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MP</w:t>
      </w:r>
      <w:r w:rsidR="00C547FC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H</w:t>
      </w:r>
      <w:r w:rsidR="001F0C07" w:rsidRPr="00C92B29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0C50FC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Project</w:t>
      </w:r>
      <w:r w:rsidRPr="00C92B29">
        <w:rPr>
          <w:rFonts w:asciiTheme="minorHAnsi" w:hAnsiTheme="minorHAnsi"/>
          <w:b/>
          <w:sz w:val="22"/>
          <w:szCs w:val="22"/>
          <w:u w:val="single"/>
        </w:rPr>
        <w:t xml:space="preserve"> of</w:t>
      </w:r>
      <w:r w:rsidR="001E0B30" w:rsidRPr="00C92B29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AE32F8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ABC</w:t>
      </w:r>
    </w:p>
    <w:p w14:paraId="737285E4" w14:textId="77777777" w:rsidR="0026081C" w:rsidRPr="00C92B29" w:rsidRDefault="0026081C" w:rsidP="0026081C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0B877C09" w14:textId="77777777" w:rsidR="0026081C" w:rsidRPr="00C92B29" w:rsidRDefault="0026081C" w:rsidP="0026081C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Dear Sir,</w:t>
      </w:r>
    </w:p>
    <w:p w14:paraId="67AE10A7" w14:textId="77777777" w:rsidR="0026081C" w:rsidRPr="00C92B29" w:rsidRDefault="0026081C" w:rsidP="0026081C">
      <w:pPr>
        <w:rPr>
          <w:rFonts w:asciiTheme="minorHAnsi" w:hAnsiTheme="minorHAnsi"/>
          <w:sz w:val="22"/>
          <w:szCs w:val="22"/>
        </w:rPr>
      </w:pPr>
    </w:p>
    <w:p w14:paraId="1BC1B707" w14:textId="2CD1C60B" w:rsidR="0026081C" w:rsidRPr="00C92B29" w:rsidRDefault="0026081C" w:rsidP="001E0B30">
      <w:pPr>
        <w:jc w:val="both"/>
        <w:rPr>
          <w:rFonts w:asciiTheme="minorHAnsi" w:hAnsiTheme="minorHAnsi"/>
          <w:b/>
          <w:sz w:val="26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I am forwarding </w:t>
      </w:r>
      <w:r w:rsidR="0011185D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MP</w:t>
      </w:r>
      <w:r w:rsidR="00C547FC" w:rsidRPr="00C92B29">
        <w:rPr>
          <w:rFonts w:asciiTheme="minorHAnsi" w:hAnsiTheme="minorHAnsi"/>
          <w:b/>
          <w:sz w:val="22"/>
          <w:szCs w:val="22"/>
          <w:u w:val="single"/>
        </w:rPr>
        <w:t>H</w:t>
      </w:r>
      <w:r w:rsidRPr="00C92B29">
        <w:rPr>
          <w:rFonts w:asciiTheme="minorHAnsi" w:hAnsiTheme="minorHAnsi"/>
          <w:sz w:val="22"/>
          <w:szCs w:val="22"/>
        </w:rPr>
        <w:t xml:space="preserve"> </w:t>
      </w:r>
      <w:r w:rsidR="000C50FC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project</w:t>
      </w:r>
      <w:r w:rsidRPr="00C92B29">
        <w:rPr>
          <w:rFonts w:asciiTheme="minorHAnsi" w:hAnsiTheme="minorHAnsi"/>
          <w:sz w:val="22"/>
          <w:szCs w:val="22"/>
        </w:rPr>
        <w:t xml:space="preserve"> of </w:t>
      </w:r>
      <w:r w:rsidR="0011185D" w:rsidRPr="00C92B29">
        <w:rPr>
          <w:rFonts w:asciiTheme="minorHAnsi" w:hAnsiTheme="minorHAnsi"/>
          <w:b/>
          <w:sz w:val="22"/>
          <w:szCs w:val="22"/>
          <w:highlight w:val="yellow"/>
          <w:u w:val="single"/>
        </w:rPr>
        <w:t>ABC</w:t>
      </w:r>
      <w:r w:rsidR="001E0B30" w:rsidRPr="00C92B29">
        <w:rPr>
          <w:rFonts w:asciiTheme="minorHAnsi" w:hAnsiTheme="minorHAnsi"/>
          <w:sz w:val="22"/>
          <w:szCs w:val="22"/>
        </w:rPr>
        <w:t xml:space="preserve"> </w:t>
      </w:r>
      <w:r w:rsidR="001F0C07" w:rsidRPr="00C92B29">
        <w:rPr>
          <w:rFonts w:asciiTheme="minorHAnsi" w:hAnsiTheme="minorHAnsi"/>
          <w:sz w:val="22"/>
          <w:szCs w:val="22"/>
        </w:rPr>
        <w:t xml:space="preserve">of </w:t>
      </w:r>
      <w:r w:rsidR="001F0C07" w:rsidRPr="00C92B29">
        <w:rPr>
          <w:rFonts w:asciiTheme="minorHAnsi" w:hAnsiTheme="minorHAnsi"/>
          <w:sz w:val="22"/>
          <w:szCs w:val="22"/>
          <w:highlight w:val="yellow"/>
        </w:rPr>
        <w:t>4</w:t>
      </w:r>
      <w:r w:rsidR="001F0C07" w:rsidRPr="00C92B29">
        <w:rPr>
          <w:rFonts w:asciiTheme="minorHAnsi" w:hAnsiTheme="minorHAnsi"/>
          <w:sz w:val="22"/>
          <w:szCs w:val="22"/>
          <w:highlight w:val="yellow"/>
          <w:vertAlign w:val="superscript"/>
        </w:rPr>
        <w:t>th</w:t>
      </w:r>
      <w:r w:rsidR="001F0C07" w:rsidRPr="00C92B29">
        <w:rPr>
          <w:rFonts w:asciiTheme="minorHAnsi" w:hAnsiTheme="minorHAnsi"/>
          <w:sz w:val="22"/>
          <w:szCs w:val="22"/>
        </w:rPr>
        <w:t xml:space="preserve"> Batch</w:t>
      </w:r>
      <w:r w:rsidR="001F0C07" w:rsidRPr="00C92B29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DB3DCB" w:rsidRPr="00C92B29">
        <w:rPr>
          <w:rFonts w:asciiTheme="minorHAnsi" w:hAnsiTheme="minorHAnsi"/>
          <w:sz w:val="22"/>
          <w:szCs w:val="22"/>
        </w:rPr>
        <w:t xml:space="preserve">enrolment # </w:t>
      </w:r>
      <w:r w:rsidR="00DB3DCB" w:rsidRPr="00C92B29">
        <w:rPr>
          <w:rFonts w:asciiTheme="minorHAnsi" w:hAnsiTheme="minorHAnsi"/>
          <w:sz w:val="22"/>
          <w:szCs w:val="22"/>
          <w:highlight w:val="yellow"/>
        </w:rPr>
        <w:t>24/2011/016</w:t>
      </w:r>
      <w:r w:rsidR="00DB3DCB" w:rsidRPr="00C92B29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C92B29">
        <w:rPr>
          <w:rFonts w:asciiTheme="minorHAnsi" w:hAnsiTheme="minorHAnsi"/>
          <w:sz w:val="22"/>
          <w:szCs w:val="22"/>
        </w:rPr>
        <w:t xml:space="preserve">entitled </w:t>
      </w:r>
      <w:r w:rsidR="001E0B30" w:rsidRPr="00C92B29">
        <w:rPr>
          <w:rFonts w:asciiTheme="minorHAnsi" w:hAnsiTheme="minorHAnsi"/>
          <w:sz w:val="22"/>
          <w:szCs w:val="22"/>
        </w:rPr>
        <w:t>“</w:t>
      </w:r>
      <w:r w:rsidR="0011185D" w:rsidRPr="00C92B29">
        <w:rPr>
          <w:rFonts w:asciiTheme="minorHAnsi" w:hAnsiTheme="minorHAnsi"/>
          <w:b/>
          <w:sz w:val="22"/>
          <w:szCs w:val="22"/>
          <w:highlight w:val="yellow"/>
        </w:rPr>
        <w:t>ABC</w:t>
      </w:r>
      <w:r w:rsidR="001E0B30" w:rsidRPr="00C92B29">
        <w:rPr>
          <w:rFonts w:asciiTheme="minorHAnsi" w:hAnsiTheme="minorHAnsi"/>
          <w:sz w:val="22"/>
          <w:szCs w:val="22"/>
        </w:rPr>
        <w:t>”</w:t>
      </w:r>
      <w:r w:rsidRPr="00C92B29">
        <w:rPr>
          <w:rFonts w:asciiTheme="minorHAnsi" w:hAnsiTheme="minorHAnsi"/>
          <w:sz w:val="22"/>
          <w:szCs w:val="22"/>
        </w:rPr>
        <w:t xml:space="preserve">. </w:t>
      </w:r>
      <w:r w:rsidR="001F0C07" w:rsidRPr="00C92B29">
        <w:rPr>
          <w:rFonts w:asciiTheme="minorHAnsi" w:hAnsiTheme="minorHAnsi"/>
          <w:sz w:val="22"/>
          <w:szCs w:val="22"/>
        </w:rPr>
        <w:t xml:space="preserve">The candidate and </w:t>
      </w:r>
      <w:proofErr w:type="gramStart"/>
      <w:r w:rsidR="001F0C07" w:rsidRPr="00C92B29">
        <w:rPr>
          <w:rFonts w:asciiTheme="minorHAnsi" w:hAnsiTheme="minorHAnsi"/>
          <w:sz w:val="22"/>
          <w:szCs w:val="22"/>
        </w:rPr>
        <w:t>the all</w:t>
      </w:r>
      <w:proofErr w:type="gramEnd"/>
      <w:r w:rsidR="001F0C07" w:rsidRPr="00C92B29">
        <w:rPr>
          <w:rFonts w:asciiTheme="minorHAnsi" w:hAnsiTheme="minorHAnsi"/>
          <w:sz w:val="22"/>
          <w:szCs w:val="22"/>
        </w:rPr>
        <w:t xml:space="preserve"> concerned Supervisor(s) </w:t>
      </w:r>
      <w:r w:rsidR="002B40F4" w:rsidRPr="002B40F4">
        <w:rPr>
          <w:rFonts w:asciiTheme="minorHAnsi" w:hAnsiTheme="minorHAnsi"/>
          <w:sz w:val="22"/>
          <w:szCs w:val="22"/>
        </w:rPr>
        <w:t xml:space="preserve">as per synopsis approval </w:t>
      </w:r>
      <w:r w:rsidR="001F0C07" w:rsidRPr="00C92B29">
        <w:rPr>
          <w:rFonts w:asciiTheme="minorHAnsi" w:hAnsiTheme="minorHAnsi"/>
          <w:sz w:val="22"/>
          <w:szCs w:val="22"/>
        </w:rPr>
        <w:t>details are as follows:</w:t>
      </w:r>
    </w:p>
    <w:p w14:paraId="719751A5" w14:textId="77777777" w:rsidR="0026081C" w:rsidRPr="00C92B29" w:rsidRDefault="0026081C" w:rsidP="0026081C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524196E" w14:textId="77777777" w:rsidR="00790BD5" w:rsidRPr="00C92B29" w:rsidRDefault="00790BD5" w:rsidP="001F0C07">
      <w:pPr>
        <w:rPr>
          <w:rFonts w:asciiTheme="minorHAnsi" w:hAnsiTheme="minorHAnsi"/>
          <w:b/>
          <w:szCs w:val="22"/>
          <w:u w:val="single"/>
        </w:rPr>
        <w:sectPr w:rsidR="00790BD5" w:rsidRPr="00C92B29" w:rsidSect="00CB037F">
          <w:headerReference w:type="default" r:id="rId8"/>
          <w:pgSz w:w="12240" w:h="15840"/>
          <w:pgMar w:top="1148" w:right="1440" w:bottom="1134" w:left="1440" w:header="720" w:footer="720" w:gutter="0"/>
          <w:cols w:space="720"/>
          <w:docGrid w:linePitch="360"/>
        </w:sectPr>
      </w:pPr>
    </w:p>
    <w:p w14:paraId="64F07FC7" w14:textId="77777777" w:rsidR="001F0C07" w:rsidRPr="00C92B29" w:rsidRDefault="001F0C07" w:rsidP="001F0C07">
      <w:pPr>
        <w:rPr>
          <w:rFonts w:asciiTheme="minorHAnsi" w:hAnsiTheme="minorHAnsi"/>
          <w:b/>
          <w:sz w:val="22"/>
          <w:szCs w:val="22"/>
          <w:u w:val="single"/>
        </w:rPr>
      </w:pPr>
      <w:r w:rsidRPr="00C92B29">
        <w:rPr>
          <w:rFonts w:asciiTheme="minorHAnsi" w:hAnsiTheme="minorHAnsi"/>
          <w:b/>
          <w:szCs w:val="22"/>
          <w:u w:val="single"/>
        </w:rPr>
        <w:t>Researcher</w:t>
      </w:r>
    </w:p>
    <w:p w14:paraId="7962E7EE" w14:textId="77777777" w:rsidR="001F0C07" w:rsidRPr="00C92B29" w:rsidRDefault="001F0C07" w:rsidP="001F0C07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62689237" w14:textId="77777777" w:rsidR="001F0C07" w:rsidRPr="00C92B29" w:rsidRDefault="0011185D" w:rsidP="001F0C07">
      <w:pPr>
        <w:rPr>
          <w:rFonts w:asciiTheme="minorHAnsi" w:hAnsiTheme="minorHAnsi"/>
          <w:b/>
          <w:sz w:val="22"/>
          <w:szCs w:val="22"/>
        </w:rPr>
      </w:pPr>
      <w:r w:rsidRPr="00C92B29">
        <w:rPr>
          <w:rFonts w:asciiTheme="minorHAnsi" w:hAnsiTheme="minorHAnsi"/>
          <w:b/>
          <w:sz w:val="22"/>
          <w:szCs w:val="22"/>
        </w:rPr>
        <w:t>ABC</w:t>
      </w:r>
    </w:p>
    <w:p w14:paraId="60BE3274" w14:textId="60677C17" w:rsidR="001F0C07" w:rsidRPr="00C92B29" w:rsidRDefault="00FC4967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  <w:highlight w:val="yellow"/>
        </w:rPr>
        <w:t>MPH</w:t>
      </w:r>
      <w:r w:rsidR="001F0C07" w:rsidRPr="00C92B29">
        <w:rPr>
          <w:rFonts w:asciiTheme="minorHAnsi" w:hAnsiTheme="minorHAnsi"/>
          <w:sz w:val="22"/>
          <w:szCs w:val="22"/>
        </w:rPr>
        <w:t xml:space="preserve"> Trainee,</w:t>
      </w:r>
    </w:p>
    <w:p w14:paraId="7BA26A3F" w14:textId="3820BFDF" w:rsidR="001F0C07" w:rsidRPr="00C92B29" w:rsidRDefault="001F0C07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  <w:highlight w:val="yellow"/>
        </w:rPr>
        <w:t>School of Public Health</w:t>
      </w:r>
      <w:r w:rsidRPr="00C92B29">
        <w:rPr>
          <w:rFonts w:asciiTheme="minorHAnsi" w:hAnsiTheme="minorHAnsi"/>
          <w:sz w:val="22"/>
          <w:szCs w:val="22"/>
        </w:rPr>
        <w:t>,</w:t>
      </w:r>
      <w:r w:rsidR="00DB3DCB" w:rsidRPr="00C92B29">
        <w:rPr>
          <w:rFonts w:asciiTheme="minorHAnsi" w:hAnsiTheme="minorHAnsi"/>
          <w:sz w:val="22"/>
          <w:szCs w:val="22"/>
        </w:rPr>
        <w:t xml:space="preserve"> DUHS</w:t>
      </w:r>
    </w:p>
    <w:p w14:paraId="5B6D9604" w14:textId="1E461E0C" w:rsidR="0076343A" w:rsidRPr="00C92B29" w:rsidRDefault="0076343A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CGPA: ______ (Please specify the CGPA as per CGPA criteria uploaded online from 1s till last semester course/rotation graded)</w:t>
      </w:r>
    </w:p>
    <w:p w14:paraId="77BB0055" w14:textId="0720BCD2" w:rsidR="00FC4967" w:rsidRPr="00C92B29" w:rsidRDefault="00FC4967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Home Address: ________________</w:t>
      </w:r>
    </w:p>
    <w:p w14:paraId="20D2F87C" w14:textId="7877029B" w:rsidR="001F0C07" w:rsidRDefault="001F0C07" w:rsidP="001F0C07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Mobile No. __________________</w:t>
      </w:r>
      <w:r w:rsidRPr="00C92B29">
        <w:rPr>
          <w:rFonts w:asciiTheme="minorHAnsi" w:hAnsiTheme="minorHAnsi"/>
          <w:sz w:val="22"/>
          <w:szCs w:val="22"/>
        </w:rPr>
        <w:br/>
        <w:t>E-mail: _____________________</w:t>
      </w:r>
    </w:p>
    <w:p w14:paraId="08ABF4F7" w14:textId="47E1568F" w:rsidR="00E0359A" w:rsidRDefault="00E0359A" w:rsidP="001F0C07">
      <w:pPr>
        <w:rPr>
          <w:rFonts w:asciiTheme="minorHAnsi" w:hAnsiTheme="minorHAnsi"/>
          <w:sz w:val="22"/>
          <w:szCs w:val="22"/>
        </w:rPr>
      </w:pPr>
    </w:p>
    <w:p w14:paraId="2AC299F2" w14:textId="6B68FE27" w:rsidR="00E0359A" w:rsidRDefault="00E0359A" w:rsidP="001F0C0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bstract (words count): ______ </w:t>
      </w:r>
      <w:r w:rsidRPr="00E0359A">
        <w:rPr>
          <w:rFonts w:asciiTheme="minorHAnsi" w:hAnsiTheme="minorHAnsi"/>
          <w:color w:val="FF0000"/>
          <w:sz w:val="22"/>
          <w:szCs w:val="22"/>
        </w:rPr>
        <w:t>(Maximum 500)</w:t>
      </w:r>
    </w:p>
    <w:p w14:paraId="36406902" w14:textId="721CDEEB" w:rsidR="00E0359A" w:rsidRPr="00C92B29" w:rsidRDefault="00F50464" w:rsidP="00E0359A">
      <w:pPr>
        <w:rPr>
          <w:rFonts w:asciiTheme="minorHAnsi" w:hAnsiTheme="minorHAnsi"/>
          <w:b/>
          <w:szCs w:val="22"/>
          <w:u w:val="single"/>
        </w:rPr>
      </w:pPr>
      <w:r>
        <w:rPr>
          <w:rFonts w:asciiTheme="minorHAnsi" w:hAnsiTheme="minorHAnsi"/>
          <w:sz w:val="22"/>
          <w:szCs w:val="22"/>
        </w:rPr>
        <w:t>Project</w:t>
      </w:r>
      <w:r w:rsidR="00E0359A">
        <w:rPr>
          <w:rFonts w:asciiTheme="minorHAnsi" w:hAnsiTheme="minorHAnsi"/>
          <w:sz w:val="22"/>
          <w:szCs w:val="22"/>
        </w:rPr>
        <w:t xml:space="preserve"> (words count): ________ </w:t>
      </w:r>
      <w:r w:rsidR="00E0359A" w:rsidRPr="00E0359A">
        <w:rPr>
          <w:rFonts w:asciiTheme="minorHAnsi" w:hAnsiTheme="minorHAnsi"/>
          <w:color w:val="FF0000"/>
          <w:sz w:val="22"/>
          <w:szCs w:val="22"/>
        </w:rPr>
        <w:t xml:space="preserve">(At least </w:t>
      </w:r>
      <w:r w:rsidR="00416732">
        <w:rPr>
          <w:rFonts w:asciiTheme="minorHAnsi" w:hAnsiTheme="minorHAnsi"/>
          <w:color w:val="FF0000"/>
          <w:sz w:val="22"/>
          <w:szCs w:val="22"/>
        </w:rPr>
        <w:t>4</w:t>
      </w:r>
      <w:r w:rsidR="00E0359A" w:rsidRPr="00E0359A">
        <w:rPr>
          <w:rFonts w:asciiTheme="minorHAnsi" w:hAnsiTheme="minorHAnsi"/>
          <w:color w:val="FF0000"/>
          <w:sz w:val="22"/>
          <w:szCs w:val="22"/>
        </w:rPr>
        <w:t xml:space="preserve">000 from </w:t>
      </w:r>
      <w:r w:rsidR="00355747">
        <w:rPr>
          <w:rFonts w:asciiTheme="minorHAnsi" w:hAnsiTheme="minorHAnsi"/>
          <w:color w:val="FF0000"/>
          <w:sz w:val="22"/>
          <w:szCs w:val="22"/>
        </w:rPr>
        <w:t>Chapter 1</w:t>
      </w:r>
      <w:r w:rsidR="00E0359A" w:rsidRPr="00E0359A">
        <w:rPr>
          <w:rFonts w:asciiTheme="minorHAnsi" w:hAnsiTheme="minorHAnsi"/>
          <w:color w:val="FF0000"/>
          <w:sz w:val="22"/>
          <w:szCs w:val="22"/>
        </w:rPr>
        <w:t xml:space="preserve"> till </w:t>
      </w:r>
      <w:r w:rsidR="00355747">
        <w:rPr>
          <w:rFonts w:asciiTheme="minorHAnsi" w:hAnsiTheme="minorHAnsi"/>
          <w:color w:val="FF0000"/>
          <w:sz w:val="22"/>
          <w:szCs w:val="22"/>
        </w:rPr>
        <w:t xml:space="preserve">Chapter 5 </w:t>
      </w:r>
      <w:r w:rsidR="00E0359A" w:rsidRPr="00E0359A">
        <w:rPr>
          <w:rFonts w:asciiTheme="minorHAnsi" w:hAnsiTheme="minorHAnsi"/>
          <w:color w:val="FF0000"/>
          <w:sz w:val="22"/>
          <w:szCs w:val="22"/>
        </w:rPr>
        <w:t>Recommendation)</w:t>
      </w:r>
    </w:p>
    <w:p w14:paraId="589381CA" w14:textId="77777777" w:rsidR="001F0C07" w:rsidRPr="00C92B29" w:rsidRDefault="001F0C07" w:rsidP="0026081C">
      <w:pPr>
        <w:rPr>
          <w:rFonts w:asciiTheme="minorHAnsi" w:hAnsiTheme="minorHAnsi"/>
          <w:b/>
          <w:szCs w:val="22"/>
          <w:u w:val="single"/>
        </w:rPr>
      </w:pPr>
    </w:p>
    <w:p w14:paraId="2DE70CEF" w14:textId="77777777" w:rsidR="009F0C73" w:rsidRPr="00C92B29" w:rsidRDefault="009F0C73" w:rsidP="00DB3DCB">
      <w:pPr>
        <w:rPr>
          <w:rFonts w:asciiTheme="minorHAnsi" w:hAnsiTheme="minorHAnsi"/>
          <w:b/>
          <w:szCs w:val="22"/>
          <w:u w:val="single"/>
        </w:rPr>
        <w:sectPr w:rsidR="009F0C73" w:rsidRPr="00C92B29" w:rsidSect="009F0C73">
          <w:type w:val="continuous"/>
          <w:pgSz w:w="12240" w:h="15840"/>
          <w:pgMar w:top="1148" w:right="1440" w:bottom="1134" w:left="1440" w:header="720" w:footer="720" w:gutter="0"/>
          <w:cols w:space="720"/>
          <w:docGrid w:linePitch="360"/>
        </w:sectPr>
      </w:pPr>
    </w:p>
    <w:p w14:paraId="13E7EB8B" w14:textId="77777777" w:rsidR="00DB3DCB" w:rsidRPr="00C92B29" w:rsidRDefault="00DB3DCB" w:rsidP="00DB3DCB">
      <w:pPr>
        <w:rPr>
          <w:rFonts w:asciiTheme="minorHAnsi" w:hAnsiTheme="minorHAnsi"/>
          <w:sz w:val="22"/>
          <w:szCs w:val="22"/>
          <w:u w:val="single"/>
        </w:rPr>
      </w:pPr>
      <w:r w:rsidRPr="00C92B29">
        <w:rPr>
          <w:rFonts w:asciiTheme="minorHAnsi" w:hAnsiTheme="minorHAnsi"/>
          <w:b/>
          <w:szCs w:val="22"/>
          <w:u w:val="single"/>
        </w:rPr>
        <w:t>Research Supervisor</w:t>
      </w:r>
      <w:r w:rsidRPr="00C92B29">
        <w:rPr>
          <w:rFonts w:asciiTheme="minorHAnsi" w:hAnsiTheme="minorHAnsi"/>
          <w:szCs w:val="22"/>
          <w:u w:val="single"/>
        </w:rPr>
        <w:t>:</w:t>
      </w:r>
    </w:p>
    <w:p w14:paraId="4343E83F" w14:textId="77777777" w:rsidR="00DB3DCB" w:rsidRPr="00C92B29" w:rsidRDefault="00DB3DCB" w:rsidP="00DB3DCB">
      <w:pPr>
        <w:rPr>
          <w:rFonts w:asciiTheme="minorHAnsi" w:hAnsiTheme="minorHAnsi"/>
          <w:sz w:val="22"/>
          <w:szCs w:val="22"/>
          <w:u w:val="single"/>
        </w:rPr>
      </w:pPr>
    </w:p>
    <w:p w14:paraId="4B1EC385" w14:textId="46C400EB" w:rsidR="00DB3DCB" w:rsidRPr="00C92B29" w:rsidRDefault="00DB3DCB" w:rsidP="00C92B29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b/>
          <w:sz w:val="22"/>
          <w:szCs w:val="22"/>
        </w:rPr>
        <w:t>Dr. ABC</w:t>
      </w:r>
      <w:r w:rsidR="00C92B29" w:rsidRPr="00C92B29">
        <w:rPr>
          <w:rFonts w:asciiTheme="minorHAnsi" w:hAnsiTheme="minorHAnsi"/>
          <w:b/>
          <w:sz w:val="22"/>
          <w:szCs w:val="22"/>
        </w:rPr>
        <w:t xml:space="preserve">, </w:t>
      </w:r>
      <w:r w:rsidRPr="00C92B29">
        <w:rPr>
          <w:rFonts w:asciiTheme="minorHAnsi" w:hAnsiTheme="minorHAnsi"/>
          <w:sz w:val="22"/>
          <w:szCs w:val="22"/>
        </w:rPr>
        <w:t>Qualification</w:t>
      </w:r>
    </w:p>
    <w:p w14:paraId="763F99E8" w14:textId="77777777" w:rsidR="00DB3DCB" w:rsidRPr="00C92B29" w:rsidRDefault="00DB3DCB" w:rsidP="00DB3DCB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Designation </w:t>
      </w:r>
    </w:p>
    <w:p w14:paraId="01005C43" w14:textId="77777777" w:rsidR="00DB3DCB" w:rsidRPr="00C92B29" w:rsidRDefault="00DB3DCB" w:rsidP="00DB3DCB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Department name </w:t>
      </w:r>
    </w:p>
    <w:p w14:paraId="05E016F0" w14:textId="77777777" w:rsidR="00DB3DCB" w:rsidRPr="00C92B29" w:rsidRDefault="00DB3DCB" w:rsidP="00DB3DCB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Institute</w:t>
      </w:r>
    </w:p>
    <w:p w14:paraId="1E970E5E" w14:textId="51486307" w:rsidR="00C92B29" w:rsidRPr="00C92B29" w:rsidRDefault="00C92B29" w:rsidP="00DB3DCB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Home Address: __________________</w:t>
      </w:r>
    </w:p>
    <w:p w14:paraId="00DCA931" w14:textId="3E780CFD" w:rsidR="001371EC" w:rsidRPr="00C92B29" w:rsidRDefault="0034491E" w:rsidP="00DB3DCB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Emp ID: ____________ </w:t>
      </w:r>
      <w:r w:rsidRPr="00C92B29">
        <w:rPr>
          <w:rFonts w:asciiTheme="minorHAnsi" w:hAnsiTheme="minorHAnsi"/>
          <w:sz w:val="16"/>
          <w:szCs w:val="16"/>
        </w:rPr>
        <w:t>(For current DUHS Faculty)</w:t>
      </w:r>
    </w:p>
    <w:p w14:paraId="635FE9B4" w14:textId="77777777" w:rsidR="009B529A" w:rsidRPr="00C92B29" w:rsidRDefault="009B529A" w:rsidP="00DB3DCB">
      <w:pPr>
        <w:rPr>
          <w:rFonts w:asciiTheme="minorHAnsi" w:hAnsiTheme="minorHAnsi"/>
          <w:sz w:val="16"/>
          <w:szCs w:val="16"/>
        </w:rPr>
      </w:pPr>
      <w:r w:rsidRPr="00C92B29">
        <w:rPr>
          <w:rFonts w:asciiTheme="minorHAnsi" w:hAnsiTheme="minorHAnsi"/>
          <w:sz w:val="22"/>
          <w:szCs w:val="22"/>
        </w:rPr>
        <w:t xml:space="preserve">CNIIC: ______________ </w:t>
      </w:r>
      <w:r w:rsidRPr="00C92B29">
        <w:rPr>
          <w:rFonts w:asciiTheme="minorHAnsi" w:hAnsiTheme="minorHAnsi"/>
          <w:sz w:val="16"/>
          <w:szCs w:val="16"/>
        </w:rPr>
        <w:t>(For Non-DUHS Faculty)</w:t>
      </w:r>
    </w:p>
    <w:p w14:paraId="2C537E06" w14:textId="3AD6F41E" w:rsidR="00DB3DCB" w:rsidRPr="00C92B29" w:rsidRDefault="00DB3DCB" w:rsidP="00DB3DCB">
      <w:pPr>
        <w:rPr>
          <w:rFonts w:asciiTheme="minorHAnsi" w:hAnsiTheme="minorHAnsi"/>
          <w:b/>
          <w:szCs w:val="22"/>
          <w:u w:val="single"/>
        </w:rPr>
      </w:pPr>
      <w:r w:rsidRPr="00C92B29">
        <w:rPr>
          <w:rFonts w:asciiTheme="minorHAnsi" w:hAnsiTheme="minorHAnsi"/>
          <w:sz w:val="22"/>
          <w:szCs w:val="22"/>
        </w:rPr>
        <w:t>Mobile No. __________________</w:t>
      </w:r>
      <w:r w:rsidRPr="00C92B29">
        <w:rPr>
          <w:rFonts w:asciiTheme="minorHAnsi" w:hAnsiTheme="minorHAnsi"/>
          <w:sz w:val="22"/>
          <w:szCs w:val="22"/>
        </w:rPr>
        <w:br/>
        <w:t>E-mail: _____________________</w:t>
      </w:r>
    </w:p>
    <w:p w14:paraId="69C9AB71" w14:textId="06F60747" w:rsidR="0026081C" w:rsidRPr="00C92B29" w:rsidRDefault="00C667F9" w:rsidP="0026081C">
      <w:pPr>
        <w:rPr>
          <w:rFonts w:asciiTheme="minorHAnsi" w:hAnsiTheme="minorHAnsi"/>
          <w:b/>
          <w:sz w:val="22"/>
          <w:szCs w:val="22"/>
          <w:u w:val="single"/>
        </w:rPr>
      </w:pPr>
      <w:r w:rsidRPr="00C92B29">
        <w:rPr>
          <w:rFonts w:asciiTheme="minorHAnsi" w:hAnsiTheme="minorHAnsi"/>
          <w:b/>
          <w:szCs w:val="22"/>
          <w:u w:val="single"/>
        </w:rPr>
        <w:t xml:space="preserve">Research </w:t>
      </w:r>
      <w:r w:rsidR="001D548F" w:rsidRPr="00C92B29">
        <w:rPr>
          <w:rFonts w:asciiTheme="minorHAnsi" w:hAnsiTheme="minorHAnsi"/>
          <w:b/>
          <w:szCs w:val="22"/>
          <w:u w:val="single"/>
        </w:rPr>
        <w:t>Co-</w:t>
      </w:r>
      <w:r w:rsidRPr="00C92B29">
        <w:rPr>
          <w:rFonts w:asciiTheme="minorHAnsi" w:hAnsiTheme="minorHAnsi"/>
          <w:b/>
          <w:szCs w:val="22"/>
          <w:u w:val="single"/>
        </w:rPr>
        <w:t>Supervisor</w:t>
      </w:r>
      <w:r w:rsidR="00680474" w:rsidRPr="00C92B29">
        <w:rPr>
          <w:rFonts w:asciiTheme="minorHAnsi" w:hAnsiTheme="minorHAnsi"/>
          <w:b/>
          <w:szCs w:val="22"/>
          <w:u w:val="single"/>
        </w:rPr>
        <w:t xml:space="preserve"> (If any)</w:t>
      </w:r>
    </w:p>
    <w:p w14:paraId="78C30752" w14:textId="77777777" w:rsidR="00C667F9" w:rsidRPr="00C92B29" w:rsidRDefault="00C667F9" w:rsidP="0026081C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6CFCC148" w14:textId="77777777" w:rsidR="00AE32F8" w:rsidRPr="00C92B29" w:rsidRDefault="00AE32F8" w:rsidP="00AE32F8">
      <w:pPr>
        <w:rPr>
          <w:rFonts w:asciiTheme="minorHAnsi" w:hAnsiTheme="minorHAnsi"/>
          <w:b/>
          <w:sz w:val="22"/>
          <w:szCs w:val="22"/>
        </w:rPr>
      </w:pPr>
      <w:r w:rsidRPr="00C92B29">
        <w:rPr>
          <w:rFonts w:asciiTheme="minorHAnsi" w:hAnsiTheme="minorHAnsi"/>
          <w:b/>
          <w:sz w:val="22"/>
          <w:szCs w:val="22"/>
        </w:rPr>
        <w:t>Dr. ABC</w:t>
      </w:r>
    </w:p>
    <w:p w14:paraId="378FE7F5" w14:textId="77777777" w:rsidR="00AE32F8" w:rsidRPr="00C92B29" w:rsidRDefault="00AE32F8" w:rsidP="00AE32F8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Qualification</w:t>
      </w:r>
    </w:p>
    <w:p w14:paraId="26C28523" w14:textId="77777777" w:rsidR="00AE32F8" w:rsidRPr="00C92B29" w:rsidRDefault="00AE32F8" w:rsidP="00AE32F8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Designation </w:t>
      </w:r>
    </w:p>
    <w:p w14:paraId="0F7A4F1C" w14:textId="77777777" w:rsidR="00AE32F8" w:rsidRPr="00C92B29" w:rsidRDefault="00AE32F8" w:rsidP="00AE32F8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 xml:space="preserve">Department name </w:t>
      </w:r>
    </w:p>
    <w:p w14:paraId="62398BE8" w14:textId="77777777" w:rsidR="00AE32F8" w:rsidRPr="00C92B29" w:rsidRDefault="00AE32F8" w:rsidP="00AE32F8">
      <w:pPr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Institute</w:t>
      </w:r>
    </w:p>
    <w:p w14:paraId="28B3A460" w14:textId="77777777" w:rsidR="009F0C73" w:rsidRPr="00C92B29" w:rsidRDefault="001F0C07" w:rsidP="00C667F9">
      <w:pPr>
        <w:rPr>
          <w:rFonts w:asciiTheme="minorHAnsi" w:hAnsiTheme="minorHAnsi"/>
          <w:sz w:val="22"/>
          <w:szCs w:val="22"/>
        </w:rPr>
        <w:sectPr w:rsidR="009F0C73" w:rsidRPr="00C92B29" w:rsidSect="009F0C73">
          <w:type w:val="continuous"/>
          <w:pgSz w:w="12240" w:h="15840"/>
          <w:pgMar w:top="1148" w:right="1440" w:bottom="1134" w:left="1440" w:header="720" w:footer="720" w:gutter="0"/>
          <w:cols w:num="2" w:space="720"/>
          <w:docGrid w:linePitch="360"/>
        </w:sectPr>
      </w:pPr>
      <w:r w:rsidRPr="00C92B29">
        <w:rPr>
          <w:rFonts w:asciiTheme="minorHAnsi" w:hAnsiTheme="minorHAnsi"/>
          <w:sz w:val="22"/>
          <w:szCs w:val="22"/>
        </w:rPr>
        <w:t>Mobile No. __________________</w:t>
      </w:r>
      <w:r w:rsidRPr="00C92B29">
        <w:rPr>
          <w:rFonts w:asciiTheme="minorHAnsi" w:hAnsiTheme="minorHAnsi"/>
          <w:sz w:val="22"/>
          <w:szCs w:val="22"/>
        </w:rPr>
        <w:br/>
        <w:t>E-mail: _____________________</w:t>
      </w:r>
    </w:p>
    <w:p w14:paraId="3F5C182C" w14:textId="77777777" w:rsidR="0011185D" w:rsidRPr="00C92B29" w:rsidRDefault="0011185D" w:rsidP="0026081C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4B181B10" w14:textId="77777777" w:rsidR="00B94421" w:rsidRPr="00C92B29" w:rsidRDefault="00B94421" w:rsidP="00A65400">
      <w:pPr>
        <w:spacing w:before="30" w:after="30" w:line="360" w:lineRule="auto"/>
        <w:ind w:left="7200"/>
        <w:jc w:val="right"/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Thanking You,</w:t>
      </w:r>
    </w:p>
    <w:p w14:paraId="76D30ECC" w14:textId="77777777" w:rsidR="001F0C07" w:rsidRPr="00C92B29" w:rsidRDefault="0011185D" w:rsidP="00A65400">
      <w:pPr>
        <w:spacing w:before="30" w:after="30" w:line="360" w:lineRule="auto"/>
        <w:ind w:left="7200"/>
        <w:jc w:val="right"/>
        <w:rPr>
          <w:rFonts w:asciiTheme="minorHAnsi" w:hAnsiTheme="minorHAnsi"/>
          <w:b/>
          <w:sz w:val="22"/>
          <w:szCs w:val="22"/>
          <w:u w:val="single"/>
        </w:rPr>
      </w:pPr>
      <w:r w:rsidRPr="00C92B29">
        <w:rPr>
          <w:rFonts w:asciiTheme="minorHAnsi" w:hAnsiTheme="minorHAnsi"/>
          <w:b/>
          <w:sz w:val="22"/>
          <w:szCs w:val="22"/>
          <w:u w:val="single"/>
        </w:rPr>
        <w:t>Program Director</w:t>
      </w:r>
    </w:p>
    <w:p w14:paraId="01822CC8" w14:textId="77777777" w:rsidR="0011185D" w:rsidRPr="00C92B29" w:rsidRDefault="0011185D" w:rsidP="00A65400">
      <w:pPr>
        <w:tabs>
          <w:tab w:val="left" w:pos="630"/>
          <w:tab w:val="center" w:pos="4320"/>
        </w:tabs>
        <w:jc w:val="right"/>
        <w:rPr>
          <w:rFonts w:asciiTheme="minorHAnsi" w:hAnsiTheme="minorHAnsi"/>
          <w:b/>
          <w:bCs/>
          <w:sz w:val="22"/>
          <w:szCs w:val="22"/>
        </w:rPr>
      </w:pPr>
    </w:p>
    <w:p w14:paraId="79FC9D44" w14:textId="77777777" w:rsidR="00B94421" w:rsidRPr="00C92B29" w:rsidRDefault="00721F4F" w:rsidP="00A65400">
      <w:pPr>
        <w:tabs>
          <w:tab w:val="left" w:pos="630"/>
          <w:tab w:val="center" w:pos="4320"/>
        </w:tabs>
        <w:jc w:val="right"/>
        <w:rPr>
          <w:rFonts w:asciiTheme="minorHAnsi" w:hAnsiTheme="minorHAnsi"/>
          <w:b/>
          <w:bCs/>
          <w:sz w:val="22"/>
          <w:szCs w:val="22"/>
        </w:rPr>
      </w:pPr>
      <w:r w:rsidRPr="00C92B29">
        <w:rPr>
          <w:rFonts w:asciiTheme="minorHAnsi" w:hAnsiTheme="minorHAnsi"/>
          <w:b/>
          <w:bCs/>
          <w:sz w:val="22"/>
          <w:szCs w:val="22"/>
        </w:rPr>
        <w:t xml:space="preserve">Dr. </w:t>
      </w:r>
      <w:r w:rsidR="001F0C07" w:rsidRPr="00C92B29">
        <w:rPr>
          <w:rFonts w:asciiTheme="minorHAnsi" w:hAnsiTheme="minorHAnsi"/>
          <w:b/>
          <w:bCs/>
          <w:sz w:val="22"/>
          <w:szCs w:val="22"/>
        </w:rPr>
        <w:t>ABC</w:t>
      </w:r>
    </w:p>
    <w:p w14:paraId="6B2A24C6" w14:textId="77777777" w:rsidR="001F0C07" w:rsidRPr="00C92B29" w:rsidRDefault="001F0C07" w:rsidP="00A65400">
      <w:pPr>
        <w:jc w:val="right"/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Qualification</w:t>
      </w:r>
    </w:p>
    <w:p w14:paraId="4AD1BB09" w14:textId="77777777" w:rsidR="001F0C07" w:rsidRPr="00C92B29" w:rsidRDefault="001F0C07" w:rsidP="00A65400">
      <w:pPr>
        <w:jc w:val="right"/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Designation</w:t>
      </w:r>
    </w:p>
    <w:p w14:paraId="6B0132E4" w14:textId="77777777" w:rsidR="001F0C07" w:rsidRPr="00C92B29" w:rsidRDefault="001F0C07" w:rsidP="00A65400">
      <w:pPr>
        <w:jc w:val="right"/>
        <w:rPr>
          <w:rFonts w:asciiTheme="minorHAnsi" w:hAnsiTheme="minorHAnsi"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t>Department/</w:t>
      </w:r>
      <w:proofErr w:type="spellStart"/>
      <w:r w:rsidRPr="00C92B29">
        <w:rPr>
          <w:rFonts w:asciiTheme="minorHAnsi" w:hAnsiTheme="minorHAnsi"/>
          <w:sz w:val="22"/>
          <w:szCs w:val="22"/>
        </w:rPr>
        <w:t>Insitute</w:t>
      </w:r>
      <w:proofErr w:type="spellEnd"/>
    </w:p>
    <w:p w14:paraId="280A40E0" w14:textId="77777777" w:rsidR="00B94421" w:rsidRPr="00C92B29" w:rsidRDefault="00B94421" w:rsidP="00A65400">
      <w:pPr>
        <w:jc w:val="right"/>
        <w:rPr>
          <w:rFonts w:asciiTheme="minorHAnsi" w:hAnsiTheme="minorHAnsi"/>
          <w:b/>
          <w:sz w:val="22"/>
          <w:szCs w:val="22"/>
        </w:rPr>
      </w:pPr>
      <w:r w:rsidRPr="00C92B29">
        <w:rPr>
          <w:rFonts w:asciiTheme="minorHAnsi" w:hAnsiTheme="minorHAnsi"/>
          <w:sz w:val="22"/>
          <w:szCs w:val="22"/>
        </w:rPr>
        <w:lastRenderedPageBreak/>
        <w:t xml:space="preserve">Dow University of Health Sciences    </w:t>
      </w:r>
    </w:p>
    <w:sectPr w:rsidR="00B94421" w:rsidRPr="00C92B29" w:rsidSect="00790BD5">
      <w:type w:val="continuous"/>
      <w:pgSz w:w="12240" w:h="15840"/>
      <w:pgMar w:top="1148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475F1" w14:textId="77777777" w:rsidR="009D50E9" w:rsidRDefault="009D50E9" w:rsidP="003C1609">
      <w:r>
        <w:separator/>
      </w:r>
    </w:p>
  </w:endnote>
  <w:endnote w:type="continuationSeparator" w:id="0">
    <w:p w14:paraId="07044AEF" w14:textId="77777777" w:rsidR="009D50E9" w:rsidRDefault="009D50E9" w:rsidP="003C1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BDFAF" w14:textId="77777777" w:rsidR="009D50E9" w:rsidRDefault="009D50E9" w:rsidP="003C1609">
      <w:r>
        <w:separator/>
      </w:r>
    </w:p>
  </w:footnote>
  <w:footnote w:type="continuationSeparator" w:id="0">
    <w:p w14:paraId="69CBF473" w14:textId="77777777" w:rsidR="009D50E9" w:rsidRDefault="009D50E9" w:rsidP="003C1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ED97F" w14:textId="77777777" w:rsidR="00C676EC" w:rsidRPr="00C676EC" w:rsidRDefault="00C676EC" w:rsidP="00C676EC">
    <w:pPr>
      <w:pStyle w:val="Header"/>
      <w:jc w:val="center"/>
      <w:rPr>
        <w:b/>
      </w:rPr>
    </w:pPr>
    <w:r w:rsidRPr="00C676EC">
      <w:rPr>
        <w:b/>
        <w:sz w:val="32"/>
      </w:rPr>
      <w:t>Print on Institute/College Letter 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C4502"/>
    <w:multiLevelType w:val="hybridMultilevel"/>
    <w:tmpl w:val="8AB0E9B8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5073174"/>
    <w:multiLevelType w:val="hybridMultilevel"/>
    <w:tmpl w:val="E2E88E90"/>
    <w:lvl w:ilvl="0" w:tplc="A0A0C94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BA316E"/>
    <w:multiLevelType w:val="hybridMultilevel"/>
    <w:tmpl w:val="057CDF52"/>
    <w:lvl w:ilvl="0" w:tplc="D59C59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74698"/>
    <w:multiLevelType w:val="hybridMultilevel"/>
    <w:tmpl w:val="0A4C40C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E83194"/>
    <w:multiLevelType w:val="hybridMultilevel"/>
    <w:tmpl w:val="711CB47A"/>
    <w:lvl w:ilvl="0" w:tplc="415CE3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tjQ1szA1MTI0NDBR0lEKTi0uzszPAykwrAUAsFb1/CwAAAA="/>
  </w:docVars>
  <w:rsids>
    <w:rsidRoot w:val="0026081C"/>
    <w:rsid w:val="00015541"/>
    <w:rsid w:val="000C50FC"/>
    <w:rsid w:val="000D41AA"/>
    <w:rsid w:val="0011185D"/>
    <w:rsid w:val="001241CE"/>
    <w:rsid w:val="001371EC"/>
    <w:rsid w:val="0016149D"/>
    <w:rsid w:val="001A35A9"/>
    <w:rsid w:val="001D548F"/>
    <w:rsid w:val="001E0B30"/>
    <w:rsid w:val="001E1C3E"/>
    <w:rsid w:val="001F0C07"/>
    <w:rsid w:val="0026081C"/>
    <w:rsid w:val="002854E5"/>
    <w:rsid w:val="002B40F4"/>
    <w:rsid w:val="002F1510"/>
    <w:rsid w:val="0034491E"/>
    <w:rsid w:val="00355747"/>
    <w:rsid w:val="00372ACF"/>
    <w:rsid w:val="00390CDE"/>
    <w:rsid w:val="003C1609"/>
    <w:rsid w:val="003F200F"/>
    <w:rsid w:val="00416732"/>
    <w:rsid w:val="00426ED5"/>
    <w:rsid w:val="00433A21"/>
    <w:rsid w:val="004F0FBF"/>
    <w:rsid w:val="005A371E"/>
    <w:rsid w:val="005A64B9"/>
    <w:rsid w:val="005C11E0"/>
    <w:rsid w:val="005C7D25"/>
    <w:rsid w:val="0063776C"/>
    <w:rsid w:val="00671EAA"/>
    <w:rsid w:val="00680474"/>
    <w:rsid w:val="00687954"/>
    <w:rsid w:val="00696097"/>
    <w:rsid w:val="00721F4F"/>
    <w:rsid w:val="00762F55"/>
    <w:rsid w:val="0076343A"/>
    <w:rsid w:val="007731A0"/>
    <w:rsid w:val="00790BD5"/>
    <w:rsid w:val="007A08F4"/>
    <w:rsid w:val="007C619D"/>
    <w:rsid w:val="00863D6F"/>
    <w:rsid w:val="008C6A7D"/>
    <w:rsid w:val="008E2BA5"/>
    <w:rsid w:val="008F7D9B"/>
    <w:rsid w:val="00944F7A"/>
    <w:rsid w:val="00990829"/>
    <w:rsid w:val="009929AB"/>
    <w:rsid w:val="009A56BF"/>
    <w:rsid w:val="009B529A"/>
    <w:rsid w:val="009D50E9"/>
    <w:rsid w:val="009E1C6C"/>
    <w:rsid w:val="009F0C73"/>
    <w:rsid w:val="00A24E36"/>
    <w:rsid w:val="00A65400"/>
    <w:rsid w:val="00AC0810"/>
    <w:rsid w:val="00AE32F8"/>
    <w:rsid w:val="00AE6A15"/>
    <w:rsid w:val="00B01D47"/>
    <w:rsid w:val="00B14141"/>
    <w:rsid w:val="00B862CB"/>
    <w:rsid w:val="00B94421"/>
    <w:rsid w:val="00C547FC"/>
    <w:rsid w:val="00C667F9"/>
    <w:rsid w:val="00C676EC"/>
    <w:rsid w:val="00C77535"/>
    <w:rsid w:val="00C83E0C"/>
    <w:rsid w:val="00C92B29"/>
    <w:rsid w:val="00CB037F"/>
    <w:rsid w:val="00D11F17"/>
    <w:rsid w:val="00D2166B"/>
    <w:rsid w:val="00D52778"/>
    <w:rsid w:val="00D655E2"/>
    <w:rsid w:val="00DB3DCB"/>
    <w:rsid w:val="00DD51D9"/>
    <w:rsid w:val="00DD549B"/>
    <w:rsid w:val="00E0359A"/>
    <w:rsid w:val="00E16D37"/>
    <w:rsid w:val="00E45831"/>
    <w:rsid w:val="00E708C0"/>
    <w:rsid w:val="00EA2A12"/>
    <w:rsid w:val="00EE1FAF"/>
    <w:rsid w:val="00EF6422"/>
    <w:rsid w:val="00F16236"/>
    <w:rsid w:val="00F35E74"/>
    <w:rsid w:val="00F42143"/>
    <w:rsid w:val="00F45277"/>
    <w:rsid w:val="00F50464"/>
    <w:rsid w:val="00FC49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982E9"/>
  <w15:docId w15:val="{6D44967F-DB73-4A20-8FBB-CF6BE4FFA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8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6081C"/>
    <w:rPr>
      <w:color w:val="0000FF"/>
      <w:u w:val="single"/>
    </w:rPr>
  </w:style>
  <w:style w:type="character" w:customStyle="1" w:styleId="blockemailwithname">
    <w:name w:val="blockemailwithname"/>
    <w:basedOn w:val="DefaultParagraphFont"/>
    <w:rsid w:val="0026081C"/>
  </w:style>
  <w:style w:type="paragraph" w:styleId="ListParagraph">
    <w:name w:val="List Paragraph"/>
    <w:basedOn w:val="Normal"/>
    <w:uiPriority w:val="99"/>
    <w:qFormat/>
    <w:rsid w:val="0026081C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26081C"/>
    <w:rPr>
      <w:b/>
      <w:bCs/>
    </w:rPr>
  </w:style>
  <w:style w:type="paragraph" w:styleId="NormalWeb">
    <w:name w:val="Normal (Web)"/>
    <w:basedOn w:val="Normal"/>
    <w:uiPriority w:val="99"/>
    <w:rsid w:val="0026081C"/>
    <w:pPr>
      <w:spacing w:before="100" w:beforeAutospacing="1" w:after="100" w:afterAutospacing="1"/>
    </w:pPr>
  </w:style>
  <w:style w:type="character" w:customStyle="1" w:styleId="apple-style-span">
    <w:name w:val="apple-style-span"/>
    <w:basedOn w:val="DefaultParagraphFont"/>
    <w:rsid w:val="0026081C"/>
  </w:style>
  <w:style w:type="character" w:customStyle="1" w:styleId="apple-converted-space">
    <w:name w:val="apple-converted-space"/>
    <w:basedOn w:val="DefaultParagraphFont"/>
    <w:rsid w:val="0026081C"/>
  </w:style>
  <w:style w:type="character" w:customStyle="1" w:styleId="style6">
    <w:name w:val="style6"/>
    <w:basedOn w:val="DefaultParagraphFont"/>
    <w:rsid w:val="0026081C"/>
  </w:style>
  <w:style w:type="paragraph" w:styleId="Header">
    <w:name w:val="header"/>
    <w:basedOn w:val="Normal"/>
    <w:link w:val="HeaderChar"/>
    <w:uiPriority w:val="99"/>
    <w:unhideWhenUsed/>
    <w:rsid w:val="003C16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6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16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60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4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421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96097"/>
    <w:rPr>
      <w:i/>
      <w:iCs/>
    </w:rPr>
  </w:style>
  <w:style w:type="character" w:customStyle="1" w:styleId="style471">
    <w:name w:val="style471"/>
    <w:basedOn w:val="DefaultParagraphFont"/>
    <w:rsid w:val="00C667F9"/>
    <w:rPr>
      <w:b/>
      <w:bCs/>
      <w:color w:val="FFCC00"/>
    </w:rPr>
  </w:style>
  <w:style w:type="paragraph" w:customStyle="1" w:styleId="yiv752657910default">
    <w:name w:val="yiv752657910default"/>
    <w:basedOn w:val="Normal"/>
    <w:rsid w:val="00C667F9"/>
    <w:pPr>
      <w:spacing w:before="100" w:beforeAutospacing="1" w:after="100" w:afterAutospacing="1"/>
    </w:pPr>
    <w:rPr>
      <w:rFonts w:eastAsia="Batang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DD36D-FC39-4B27-8ADD-2BAF3D148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ais1_2</dc:creator>
  <cp:lastModifiedBy>Waqas Ahmad Farooqui</cp:lastModifiedBy>
  <cp:revision>25</cp:revision>
  <cp:lastPrinted>2013-01-11T18:03:00Z</cp:lastPrinted>
  <dcterms:created xsi:type="dcterms:W3CDTF">2015-11-24T06:44:00Z</dcterms:created>
  <dcterms:modified xsi:type="dcterms:W3CDTF">2021-11-22T07:26:00Z</dcterms:modified>
</cp:coreProperties>
</file>